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4C6864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058ACF73" w:rsidR="009B0A73" w:rsidRPr="004C6864" w:rsidRDefault="009B0A73" w:rsidP="00DA4C1E">
            <w:pPr>
              <w:rPr>
                <w:b/>
                <w:bCs/>
                <w:sz w:val="11"/>
                <w:szCs w:val="11"/>
              </w:rPr>
            </w:pPr>
            <w:r w:rsidRPr="004C6864">
              <w:rPr>
                <w:sz w:val="11"/>
                <w:szCs w:val="11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4C6864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4C6864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4C6864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4C6864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4C6864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4C6864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4C6864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4C6864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4C6864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9B0A73" w:rsidRPr="004C6864" w14:paraId="63FB0558" w14:textId="77777777" w:rsidTr="00A35C4A">
        <w:trPr>
          <w:trHeight w:val="117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4C6864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0AACE6C1" w14:textId="77777777" w:rsidR="009B0A73" w:rsidRPr="004C6864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261D3250" w14:textId="77777777" w:rsidR="009B0A73" w:rsidRPr="004C6864" w:rsidRDefault="009B0A73" w:rsidP="00A35C4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  <w:vAlign w:val="center"/>
          </w:tcPr>
          <w:p w14:paraId="491FFA60" w14:textId="77777777" w:rsidR="009B0A73" w:rsidRPr="004C6864" w:rsidRDefault="009B0A73" w:rsidP="00A35C4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  <w:vAlign w:val="center"/>
          </w:tcPr>
          <w:p w14:paraId="6AD4FEDD" w14:textId="77777777" w:rsidR="009B0A73" w:rsidRPr="004C6864" w:rsidRDefault="009B0A73" w:rsidP="00A35C4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  <w:vAlign w:val="center"/>
          </w:tcPr>
          <w:p w14:paraId="08425F79" w14:textId="77777777" w:rsidR="009B0A73" w:rsidRPr="004C6864" w:rsidRDefault="009B0A73" w:rsidP="00A35C4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  <w:vAlign w:val="center"/>
          </w:tcPr>
          <w:p w14:paraId="755549BE" w14:textId="77777777" w:rsidR="009B0A73" w:rsidRPr="004C6864" w:rsidRDefault="009B0A73" w:rsidP="00A35C4A">
            <w:pPr>
              <w:jc w:val="center"/>
              <w:rPr>
                <w:sz w:val="11"/>
                <w:szCs w:val="11"/>
              </w:rPr>
            </w:pPr>
          </w:p>
        </w:tc>
      </w:tr>
      <w:tr w:rsidR="000A789A" w:rsidRPr="004C6864" w14:paraId="1E28378B" w14:textId="77777777" w:rsidTr="00A35C4A">
        <w:trPr>
          <w:trHeight w:val="313"/>
          <w:jc w:val="center"/>
        </w:trPr>
        <w:tc>
          <w:tcPr>
            <w:tcW w:w="0" w:type="auto"/>
          </w:tcPr>
          <w:p w14:paraId="3008DC9B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5F0405C4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725" w:type="dxa"/>
            <w:vAlign w:val="center"/>
          </w:tcPr>
          <w:p w14:paraId="385E19C7" w14:textId="01E32531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vAlign w:val="center"/>
          </w:tcPr>
          <w:p w14:paraId="0D0FBE83" w14:textId="395F629D" w:rsidR="000A789A" w:rsidRPr="00CA1C0A" w:rsidRDefault="000A789A" w:rsidP="000A789A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vAlign w:val="center"/>
          </w:tcPr>
          <w:p w14:paraId="300C6B8D" w14:textId="6D3E50EA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vAlign w:val="center"/>
          </w:tcPr>
          <w:p w14:paraId="6786D065" w14:textId="0B8F884E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vAlign w:val="center"/>
          </w:tcPr>
          <w:p w14:paraId="39F59A2B" w14:textId="7A5FF0D4" w:rsidR="000A789A" w:rsidRPr="004C6864" w:rsidRDefault="000A789A" w:rsidP="000A789A">
            <w:pPr>
              <w:jc w:val="center"/>
              <w:rPr>
                <w:rFonts w:eastAsia="Arial"/>
                <w:color w:val="000000"/>
                <w:sz w:val="11"/>
                <w:szCs w:val="11"/>
                <w:highlight w:val="yellow"/>
              </w:rPr>
            </w:pPr>
            <w:r w:rsidRPr="004C6864">
              <w:rPr>
                <w:sz w:val="11"/>
                <w:szCs w:val="11"/>
              </w:rPr>
              <w:t>LEE-SE6000</w:t>
            </w:r>
            <w:r w:rsidRPr="004C6864">
              <w:rPr>
                <w:sz w:val="11"/>
                <w:szCs w:val="11"/>
              </w:rPr>
              <w:br/>
              <w:t>Seminer</w:t>
            </w:r>
          </w:p>
        </w:tc>
      </w:tr>
      <w:tr w:rsidR="000A789A" w:rsidRPr="004C6864" w14:paraId="7C90119A" w14:textId="77777777" w:rsidTr="00A35C4A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5A1C3F29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08AFDEE4" w14:textId="49713ACE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  <w:vAlign w:val="center"/>
          </w:tcPr>
          <w:p w14:paraId="5E067FE2" w14:textId="1B56E4EC" w:rsidR="000A789A" w:rsidRPr="00CA1C0A" w:rsidRDefault="000A789A" w:rsidP="000A789A">
            <w:pPr>
              <w:autoSpaceDE w:val="0"/>
              <w:autoSpaceDN w:val="0"/>
              <w:adjustRightInd w:val="0"/>
              <w:jc w:val="center"/>
              <w:rPr>
                <w:rFonts w:eastAsia="Arial"/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  <w:vAlign w:val="center"/>
          </w:tcPr>
          <w:p w14:paraId="3A64DDA3" w14:textId="0AB32470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  <w:vAlign w:val="center"/>
          </w:tcPr>
          <w:p w14:paraId="4A979C91" w14:textId="60E44BA9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  <w:vAlign w:val="center"/>
          </w:tcPr>
          <w:p w14:paraId="355E4529" w14:textId="0A63D16B" w:rsidR="000A789A" w:rsidRPr="004C6864" w:rsidRDefault="000A789A" w:rsidP="000A789A">
            <w:pPr>
              <w:jc w:val="center"/>
              <w:rPr>
                <w:sz w:val="11"/>
                <w:szCs w:val="11"/>
              </w:rPr>
            </w:pPr>
          </w:p>
        </w:tc>
      </w:tr>
      <w:tr w:rsidR="000A789A" w:rsidRPr="004C6864" w14:paraId="6DBACB09" w14:textId="77777777" w:rsidTr="00A35C4A">
        <w:trPr>
          <w:trHeight w:val="299"/>
          <w:jc w:val="center"/>
        </w:trPr>
        <w:tc>
          <w:tcPr>
            <w:tcW w:w="0" w:type="auto"/>
          </w:tcPr>
          <w:p w14:paraId="3E004DBC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2CB30AD4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725" w:type="dxa"/>
            <w:vAlign w:val="center"/>
          </w:tcPr>
          <w:p w14:paraId="6BB31F36" w14:textId="5BC0787B" w:rsidR="000A789A" w:rsidRPr="00CA1C0A" w:rsidRDefault="000A789A" w:rsidP="000A789A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vAlign w:val="center"/>
          </w:tcPr>
          <w:p w14:paraId="51C13D4C" w14:textId="6F98FAF0" w:rsidR="000A789A" w:rsidRPr="00CA1C0A" w:rsidRDefault="000A789A" w:rsidP="000A789A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vAlign w:val="center"/>
          </w:tcPr>
          <w:p w14:paraId="7D596EFD" w14:textId="158980E1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vAlign w:val="center"/>
          </w:tcPr>
          <w:p w14:paraId="6B03CCB4" w14:textId="5C808374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vAlign w:val="center"/>
          </w:tcPr>
          <w:p w14:paraId="0BD10BB5" w14:textId="3265BBDB" w:rsidR="000A789A" w:rsidRPr="004C6864" w:rsidRDefault="000A789A" w:rsidP="000A789A">
            <w:pPr>
              <w:jc w:val="center"/>
              <w:rPr>
                <w:sz w:val="11"/>
                <w:szCs w:val="11"/>
              </w:rPr>
            </w:pPr>
          </w:p>
        </w:tc>
      </w:tr>
      <w:tr w:rsidR="000A789A" w:rsidRPr="004C6864" w14:paraId="20C11740" w14:textId="77777777" w:rsidTr="00A35C4A">
        <w:trPr>
          <w:trHeight w:val="106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115676D9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3D1A1B07" w14:textId="01DADAD5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  <w:vAlign w:val="center"/>
          </w:tcPr>
          <w:p w14:paraId="0673E5FD" w14:textId="77777777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</w:t>
            </w:r>
          </w:p>
          <w:p w14:paraId="2CBE4324" w14:textId="452C014D" w:rsidR="00C00800" w:rsidRPr="00CA1C0A" w:rsidRDefault="00C00800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Çok Değişkenli İstatistiksel Teknikler I</w:t>
            </w:r>
          </w:p>
          <w:p w14:paraId="0B6A335C" w14:textId="3C26F32F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Ümran ŞENGÜL</w:t>
            </w:r>
          </w:p>
          <w:p w14:paraId="2D8BBE3A" w14:textId="4D8AB718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Lisansüstü Eğitim Dersliği (</w:t>
            </w:r>
            <w:proofErr w:type="spellStart"/>
            <w:r w:rsidRPr="00CA1C0A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CA1C0A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963" w:type="dxa"/>
            <w:shd w:val="clear" w:color="auto" w:fill="F2F2F2"/>
            <w:vAlign w:val="center"/>
          </w:tcPr>
          <w:p w14:paraId="650D7303" w14:textId="2E066C34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  <w:vAlign w:val="center"/>
          </w:tcPr>
          <w:p w14:paraId="50021FEB" w14:textId="6273E7E3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  <w:vAlign w:val="center"/>
          </w:tcPr>
          <w:p w14:paraId="7C8F4E70" w14:textId="77AAB899" w:rsidR="000A789A" w:rsidRPr="004C6864" w:rsidRDefault="000A789A" w:rsidP="000A789A">
            <w:pPr>
              <w:jc w:val="center"/>
              <w:rPr>
                <w:sz w:val="11"/>
                <w:szCs w:val="11"/>
              </w:rPr>
            </w:pPr>
          </w:p>
        </w:tc>
      </w:tr>
      <w:tr w:rsidR="000A789A" w:rsidRPr="004C6864" w14:paraId="68DFAF5B" w14:textId="77777777" w:rsidTr="00A35C4A">
        <w:trPr>
          <w:trHeight w:val="313"/>
          <w:jc w:val="center"/>
        </w:trPr>
        <w:tc>
          <w:tcPr>
            <w:tcW w:w="0" w:type="auto"/>
          </w:tcPr>
          <w:p w14:paraId="2AA5AFC5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3154D0EA" w14:textId="77777777" w:rsidR="000A789A" w:rsidRPr="004C6864" w:rsidRDefault="000A789A" w:rsidP="000A789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725" w:type="dxa"/>
            <w:vAlign w:val="center"/>
          </w:tcPr>
          <w:p w14:paraId="1DDF6B44" w14:textId="4409D02E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vAlign w:val="center"/>
          </w:tcPr>
          <w:p w14:paraId="7A716EF1" w14:textId="77777777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</w:t>
            </w:r>
          </w:p>
          <w:p w14:paraId="3724E100" w14:textId="53119E00" w:rsidR="000A789A" w:rsidRPr="00CA1C0A" w:rsidRDefault="00C00800" w:rsidP="00C00800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Çok Değişkenli İstatistiksel Teknikler I</w:t>
            </w:r>
          </w:p>
          <w:p w14:paraId="1F22C368" w14:textId="5D9EF726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Ümran ŞENGÜL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Lisansüstü Eğitim Dersliği (</w:t>
            </w:r>
            <w:proofErr w:type="spellStart"/>
            <w:r w:rsidRPr="00CA1C0A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CA1C0A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963" w:type="dxa"/>
            <w:vAlign w:val="center"/>
          </w:tcPr>
          <w:p w14:paraId="13AF2CFF" w14:textId="4771D4E4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vAlign w:val="center"/>
          </w:tcPr>
          <w:p w14:paraId="425DFFAA" w14:textId="1393E33B" w:rsidR="000A789A" w:rsidRPr="00CA1C0A" w:rsidRDefault="000A789A" w:rsidP="000A789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vAlign w:val="center"/>
          </w:tcPr>
          <w:p w14:paraId="2B25EC1C" w14:textId="6B78BD8A" w:rsidR="000A789A" w:rsidRPr="004C6864" w:rsidRDefault="000A789A" w:rsidP="000A789A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5424AA23" w14:textId="77777777" w:rsidTr="00A35C4A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74F1B833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783468F2" w14:textId="470420C5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  <w:vAlign w:val="center"/>
          </w:tcPr>
          <w:p w14:paraId="3A311E06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</w:t>
            </w:r>
          </w:p>
          <w:p w14:paraId="65E73E0A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Çok Değişkenli İstatistiksel Teknikler I</w:t>
            </w:r>
          </w:p>
          <w:p w14:paraId="0DAB05D3" w14:textId="367C4811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Ümran ŞENGÜL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Lisansüstü Eğitim Dersliği (</w:t>
            </w:r>
            <w:proofErr w:type="spellStart"/>
            <w:r w:rsidRPr="00CA1C0A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CA1C0A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963" w:type="dxa"/>
            <w:shd w:val="clear" w:color="auto" w:fill="F2F2F2"/>
            <w:vAlign w:val="center"/>
          </w:tcPr>
          <w:p w14:paraId="750B3781" w14:textId="75010C09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  <w:vAlign w:val="center"/>
          </w:tcPr>
          <w:p w14:paraId="5A27B3DF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</w:t>
            </w:r>
          </w:p>
          <w:p w14:paraId="402C5FEF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Finans Teorisi</w:t>
            </w:r>
          </w:p>
          <w:p w14:paraId="01691936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r. Öğr. Üyesi Güneş TOPÇU</w:t>
            </w:r>
          </w:p>
          <w:p w14:paraId="4A5D577C" w14:textId="37F8E7BD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2614" w:type="dxa"/>
            <w:shd w:val="clear" w:color="auto" w:fill="F2F2F2"/>
            <w:vAlign w:val="center"/>
          </w:tcPr>
          <w:p w14:paraId="79F20131" w14:textId="120C4FFF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27B3A337" w14:textId="77777777" w:rsidTr="00A35C4A">
        <w:trPr>
          <w:trHeight w:val="391"/>
          <w:jc w:val="center"/>
        </w:trPr>
        <w:tc>
          <w:tcPr>
            <w:tcW w:w="0" w:type="auto"/>
          </w:tcPr>
          <w:p w14:paraId="1D9FEBF1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B2B2D42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725" w:type="dxa"/>
            <w:vAlign w:val="center"/>
          </w:tcPr>
          <w:p w14:paraId="7F22E164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23</w:t>
            </w:r>
          </w:p>
          <w:p w14:paraId="782DA359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Stratejik Maliyet ve Yönetim Muhasebesi</w:t>
            </w:r>
          </w:p>
          <w:p w14:paraId="6273F300" w14:textId="61382AFF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İsmail ELAGÖZ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202</w:t>
            </w:r>
          </w:p>
        </w:tc>
        <w:tc>
          <w:tcPr>
            <w:tcW w:w="2716" w:type="dxa"/>
            <w:vAlign w:val="center"/>
          </w:tcPr>
          <w:p w14:paraId="153E1F6B" w14:textId="5AEC8C9D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vAlign w:val="center"/>
          </w:tcPr>
          <w:p w14:paraId="7AC79ADD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11</w:t>
            </w:r>
          </w:p>
          <w:p w14:paraId="568CF74F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azarlama Teorileri</w:t>
            </w:r>
          </w:p>
          <w:p w14:paraId="0B480C3D" w14:textId="78F8889B" w:rsidR="00A858F8" w:rsidRPr="00CA1C0A" w:rsidRDefault="00A858F8" w:rsidP="00A858F8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r. Öğr. Üyesi Mustafa KAPLAN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302</w:t>
            </w:r>
          </w:p>
        </w:tc>
        <w:tc>
          <w:tcPr>
            <w:tcW w:w="2694" w:type="dxa"/>
            <w:vAlign w:val="center"/>
          </w:tcPr>
          <w:p w14:paraId="62DEFD33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</w:t>
            </w:r>
          </w:p>
          <w:p w14:paraId="1FA47408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Finans Teorisi</w:t>
            </w:r>
          </w:p>
          <w:p w14:paraId="03041CF8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r. Öğr. Üyesi Güneş TOPÇU</w:t>
            </w:r>
          </w:p>
          <w:p w14:paraId="660A34C2" w14:textId="4FD80333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2614" w:type="dxa"/>
            <w:vAlign w:val="center"/>
          </w:tcPr>
          <w:p w14:paraId="3096E3F3" w14:textId="03E48D10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66414027" w14:textId="77777777" w:rsidTr="00A35C4A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7ABBAA4E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1FE8339A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23</w:t>
            </w:r>
          </w:p>
          <w:p w14:paraId="2A10632E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Stratejik Maliyet ve Yönetim Muhasebesi</w:t>
            </w:r>
          </w:p>
          <w:p w14:paraId="0C816282" w14:textId="07453E7A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İsmail ELAGÖZ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202</w:t>
            </w:r>
          </w:p>
        </w:tc>
        <w:tc>
          <w:tcPr>
            <w:tcW w:w="2716" w:type="dxa"/>
            <w:shd w:val="clear" w:color="auto" w:fill="F2F2F2"/>
            <w:vAlign w:val="center"/>
          </w:tcPr>
          <w:p w14:paraId="5AACC58E" w14:textId="30A4226C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  <w:vAlign w:val="center"/>
          </w:tcPr>
          <w:p w14:paraId="719DACA0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11</w:t>
            </w:r>
          </w:p>
          <w:p w14:paraId="48F45BF4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azarlama Teorileri</w:t>
            </w:r>
          </w:p>
          <w:p w14:paraId="3123B87F" w14:textId="617873C9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r. Öğr. Üyesi Mustafa KAPLAN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302</w:t>
            </w:r>
          </w:p>
        </w:tc>
        <w:tc>
          <w:tcPr>
            <w:tcW w:w="2694" w:type="dxa"/>
            <w:shd w:val="clear" w:color="auto" w:fill="F2F2F2"/>
            <w:vAlign w:val="center"/>
          </w:tcPr>
          <w:p w14:paraId="2CFFA2B5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</w:t>
            </w:r>
          </w:p>
          <w:p w14:paraId="6611C8CD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Finans Teorisi</w:t>
            </w:r>
          </w:p>
          <w:p w14:paraId="53515283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r. Öğr. Üyesi Güneş TOPÇU</w:t>
            </w:r>
          </w:p>
          <w:p w14:paraId="4269A6CB" w14:textId="71D756F6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301</w:t>
            </w:r>
          </w:p>
        </w:tc>
        <w:tc>
          <w:tcPr>
            <w:tcW w:w="2614" w:type="dxa"/>
            <w:shd w:val="clear" w:color="auto" w:fill="F2F2F2"/>
            <w:vAlign w:val="center"/>
          </w:tcPr>
          <w:p w14:paraId="6A309E99" w14:textId="0188302E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36F34948" w14:textId="77777777" w:rsidTr="00A35C4A">
        <w:trPr>
          <w:trHeight w:val="469"/>
          <w:jc w:val="center"/>
        </w:trPr>
        <w:tc>
          <w:tcPr>
            <w:tcW w:w="0" w:type="auto"/>
          </w:tcPr>
          <w:p w14:paraId="7046F992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6DE15B56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725" w:type="dxa"/>
            <w:vAlign w:val="center"/>
          </w:tcPr>
          <w:p w14:paraId="046A0721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23</w:t>
            </w:r>
          </w:p>
          <w:p w14:paraId="72A01D21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Stratejik Maliyet ve Yönetim Muhasebesi</w:t>
            </w:r>
          </w:p>
          <w:p w14:paraId="7979D179" w14:textId="066BFA7F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İsmail ELAGÖZ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202</w:t>
            </w:r>
          </w:p>
        </w:tc>
        <w:tc>
          <w:tcPr>
            <w:tcW w:w="2716" w:type="dxa"/>
            <w:vAlign w:val="center"/>
          </w:tcPr>
          <w:p w14:paraId="44B28A36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17</w:t>
            </w:r>
          </w:p>
          <w:p w14:paraId="3C3918FD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ijital Pazarlama Stratejileri</w:t>
            </w:r>
          </w:p>
          <w:p w14:paraId="669A8AC7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Erkan BİL</w:t>
            </w:r>
          </w:p>
          <w:p w14:paraId="51660A10" w14:textId="38691220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963" w:type="dxa"/>
            <w:vAlign w:val="center"/>
          </w:tcPr>
          <w:p w14:paraId="64FEBF2F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11</w:t>
            </w:r>
          </w:p>
          <w:p w14:paraId="1BF94DC3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azarlama Teorileri</w:t>
            </w:r>
          </w:p>
          <w:p w14:paraId="529CF26F" w14:textId="4628E398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r. Öğr. Üyesi Mustafa KAPLAN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302</w:t>
            </w:r>
          </w:p>
        </w:tc>
        <w:tc>
          <w:tcPr>
            <w:tcW w:w="2694" w:type="dxa"/>
            <w:vAlign w:val="center"/>
          </w:tcPr>
          <w:p w14:paraId="6A0D785E" w14:textId="09F27F02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vAlign w:val="center"/>
          </w:tcPr>
          <w:p w14:paraId="21CFAB81" w14:textId="69B28483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78C98C8D" w14:textId="77777777" w:rsidTr="00A35C4A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A858F8" w:rsidRPr="004C6864" w:rsidRDefault="00A858F8" w:rsidP="00A858F8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2E4C0BA7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3667E427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  <w:vAlign w:val="center"/>
          </w:tcPr>
          <w:p w14:paraId="2A2E7152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17</w:t>
            </w:r>
          </w:p>
          <w:p w14:paraId="52BE16DA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ijital Pazarlama Stratejileri</w:t>
            </w:r>
          </w:p>
          <w:p w14:paraId="617F8EA6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Erkan BİL</w:t>
            </w:r>
          </w:p>
          <w:p w14:paraId="4AA887E1" w14:textId="75904DE5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963" w:type="dxa"/>
            <w:shd w:val="clear" w:color="auto" w:fill="F2F2F2"/>
            <w:vAlign w:val="center"/>
          </w:tcPr>
          <w:p w14:paraId="3E71A92A" w14:textId="7174293D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  <w:vAlign w:val="center"/>
          </w:tcPr>
          <w:p w14:paraId="297395B6" w14:textId="4ABA1B82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  <w:vAlign w:val="center"/>
          </w:tcPr>
          <w:p w14:paraId="52433EB5" w14:textId="116FAB18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082DBA31" w14:textId="77777777" w:rsidTr="00A35C4A">
        <w:trPr>
          <w:trHeight w:val="469"/>
          <w:jc w:val="center"/>
        </w:trPr>
        <w:tc>
          <w:tcPr>
            <w:tcW w:w="0" w:type="auto"/>
          </w:tcPr>
          <w:p w14:paraId="75E810BC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62D6F17C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725" w:type="dxa"/>
            <w:vAlign w:val="center"/>
          </w:tcPr>
          <w:p w14:paraId="0898F7D9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6F68E285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uslararası İşletmecilikte Araştırma</w:t>
            </w:r>
          </w:p>
          <w:p w14:paraId="25C70C58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Yöntemleri</w:t>
            </w:r>
          </w:p>
          <w:p w14:paraId="6AFAFF2E" w14:textId="12F2E3C6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rof. Dr. Pelin KANTEN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Lisansüstü Eğitim Dersliği (</w:t>
            </w:r>
            <w:proofErr w:type="spellStart"/>
            <w:r w:rsidRPr="00CA1C0A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CA1C0A">
              <w:rPr>
                <w:color w:val="000000" w:themeColor="text1"/>
                <w:sz w:val="11"/>
                <w:szCs w:val="11"/>
              </w:rPr>
              <w:t xml:space="preserve"> 1. Ka</w:t>
            </w:r>
            <w:r w:rsidR="007178E3">
              <w:rPr>
                <w:color w:val="000000" w:themeColor="text1"/>
                <w:sz w:val="11"/>
                <w:szCs w:val="11"/>
              </w:rPr>
              <w:t>t)</w:t>
            </w:r>
          </w:p>
        </w:tc>
        <w:tc>
          <w:tcPr>
            <w:tcW w:w="2716" w:type="dxa"/>
            <w:vAlign w:val="center"/>
          </w:tcPr>
          <w:p w14:paraId="48294E3D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17</w:t>
            </w:r>
          </w:p>
          <w:p w14:paraId="73AB62D5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ijital Pazarlama Stratejileri</w:t>
            </w:r>
          </w:p>
          <w:p w14:paraId="10FB7C12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Doç. Dr. Erkan BİL</w:t>
            </w:r>
          </w:p>
          <w:p w14:paraId="3A1C7F72" w14:textId="1AD3673A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963" w:type="dxa"/>
            <w:vAlign w:val="center"/>
          </w:tcPr>
          <w:p w14:paraId="0D0EF39B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07</w:t>
            </w:r>
          </w:p>
          <w:p w14:paraId="11A43B62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Örgütsel Analiz</w:t>
            </w:r>
          </w:p>
          <w:p w14:paraId="43E043E0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72521C71" w14:textId="1D9F85C2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304</w:t>
            </w:r>
          </w:p>
        </w:tc>
        <w:tc>
          <w:tcPr>
            <w:tcW w:w="2694" w:type="dxa"/>
            <w:vAlign w:val="center"/>
          </w:tcPr>
          <w:p w14:paraId="531A07B2" w14:textId="60BE177A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vAlign w:val="center"/>
          </w:tcPr>
          <w:p w14:paraId="28A62031" w14:textId="2F2AD238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302D05D9" w14:textId="77777777" w:rsidTr="00A35C4A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5ED8C2DC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36B11051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41CBB30A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uslararası İşletmecilikte Araştırma</w:t>
            </w:r>
          </w:p>
          <w:p w14:paraId="3EA068A4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Yöntemleri</w:t>
            </w:r>
          </w:p>
          <w:p w14:paraId="7144E3A3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rof. Dr. Pelin KANTEN</w:t>
            </w:r>
          </w:p>
          <w:p w14:paraId="3CB86457" w14:textId="78CBFAFC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Lisansüstü Eğitim Dersliği (</w:t>
            </w:r>
            <w:proofErr w:type="spellStart"/>
            <w:r w:rsidRPr="00CA1C0A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CA1C0A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716" w:type="dxa"/>
            <w:shd w:val="clear" w:color="auto" w:fill="F2F2F2"/>
            <w:vAlign w:val="center"/>
          </w:tcPr>
          <w:p w14:paraId="08EE1F19" w14:textId="32387FAA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  <w:vAlign w:val="center"/>
          </w:tcPr>
          <w:p w14:paraId="358A4E45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07</w:t>
            </w:r>
          </w:p>
          <w:p w14:paraId="15E96EDB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Örgütsel Analiz</w:t>
            </w:r>
          </w:p>
          <w:p w14:paraId="45342C37" w14:textId="77777777" w:rsidR="00A858F8" w:rsidRPr="00CA1C0A" w:rsidRDefault="00A858F8" w:rsidP="00A858F8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322BAC1E" w14:textId="76420E1A" w:rsidR="00A858F8" w:rsidRPr="00CA1C0A" w:rsidRDefault="00A858F8" w:rsidP="00A858F8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304</w:t>
            </w:r>
          </w:p>
        </w:tc>
        <w:tc>
          <w:tcPr>
            <w:tcW w:w="2694" w:type="dxa"/>
            <w:shd w:val="clear" w:color="auto" w:fill="F2F2F2"/>
            <w:vAlign w:val="center"/>
          </w:tcPr>
          <w:p w14:paraId="5076D0EA" w14:textId="77978792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  <w:vAlign w:val="center"/>
          </w:tcPr>
          <w:p w14:paraId="79398EED" w14:textId="18CF69C4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620D6942" w14:textId="77777777" w:rsidTr="00A35C4A">
        <w:trPr>
          <w:trHeight w:val="469"/>
          <w:jc w:val="center"/>
        </w:trPr>
        <w:tc>
          <w:tcPr>
            <w:tcW w:w="0" w:type="auto"/>
          </w:tcPr>
          <w:p w14:paraId="4A46111A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7D0ADFEB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725" w:type="dxa"/>
            <w:vAlign w:val="center"/>
          </w:tcPr>
          <w:p w14:paraId="3E2F73B4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3D769DD4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uslararası İşletmecilikte Araştırma</w:t>
            </w:r>
          </w:p>
          <w:p w14:paraId="0A9194E7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Yöntemleri</w:t>
            </w:r>
          </w:p>
          <w:p w14:paraId="253D3388" w14:textId="44687CF3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rof. Dr. Pelin KANTEN</w:t>
            </w:r>
            <w:r w:rsidRPr="00CA1C0A">
              <w:rPr>
                <w:color w:val="000000" w:themeColor="text1"/>
                <w:sz w:val="11"/>
                <w:szCs w:val="11"/>
              </w:rPr>
              <w:br/>
              <w:t>Lisansüstü Eğitim Dersliği (</w:t>
            </w:r>
            <w:proofErr w:type="spellStart"/>
            <w:r w:rsidRPr="00CA1C0A">
              <w:rPr>
                <w:color w:val="000000" w:themeColor="text1"/>
                <w:sz w:val="11"/>
                <w:szCs w:val="11"/>
              </w:rPr>
              <w:t>Sbf</w:t>
            </w:r>
            <w:proofErr w:type="spellEnd"/>
            <w:r w:rsidRPr="00CA1C0A">
              <w:rPr>
                <w:color w:val="000000" w:themeColor="text1"/>
                <w:sz w:val="11"/>
                <w:szCs w:val="11"/>
              </w:rPr>
              <w:t xml:space="preserve"> 1. Kat)</w:t>
            </w:r>
          </w:p>
        </w:tc>
        <w:tc>
          <w:tcPr>
            <w:tcW w:w="2716" w:type="dxa"/>
            <w:vAlign w:val="center"/>
          </w:tcPr>
          <w:p w14:paraId="37EEB74E" w14:textId="3C867805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vAlign w:val="center"/>
          </w:tcPr>
          <w:p w14:paraId="3A94BCA8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ULİŞ6007</w:t>
            </w:r>
          </w:p>
          <w:p w14:paraId="771654D1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Örgütsel Analiz</w:t>
            </w:r>
          </w:p>
          <w:p w14:paraId="05B0B340" w14:textId="77777777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5BFB0F70" w14:textId="0BE41EFA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CA1C0A">
              <w:rPr>
                <w:color w:val="000000" w:themeColor="text1"/>
                <w:sz w:val="11"/>
                <w:szCs w:val="11"/>
              </w:rPr>
              <w:t>304</w:t>
            </w:r>
          </w:p>
        </w:tc>
        <w:tc>
          <w:tcPr>
            <w:tcW w:w="2694" w:type="dxa"/>
            <w:vAlign w:val="center"/>
          </w:tcPr>
          <w:p w14:paraId="498C2F4D" w14:textId="6425E21F" w:rsidR="00A858F8" w:rsidRPr="00CA1C0A" w:rsidRDefault="00A858F8" w:rsidP="00A858F8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  <w:vAlign w:val="center"/>
          </w:tcPr>
          <w:p w14:paraId="21FF813B" w14:textId="68193940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75AEDE78" w14:textId="77777777" w:rsidTr="00A35C4A">
        <w:trPr>
          <w:trHeight w:val="6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0CDC99DA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0606EECE" w14:textId="7FF96FF2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  <w:vAlign w:val="center"/>
          </w:tcPr>
          <w:p w14:paraId="53040790" w14:textId="0DB73ACD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  <w:vAlign w:val="center"/>
          </w:tcPr>
          <w:p w14:paraId="5CA2F807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  <w:vAlign w:val="center"/>
          </w:tcPr>
          <w:p w14:paraId="731200C7" w14:textId="0D53B889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  <w:vAlign w:val="center"/>
          </w:tcPr>
          <w:p w14:paraId="14B4C323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4C466356" w14:textId="77777777" w:rsidTr="00A35C4A">
        <w:trPr>
          <w:trHeight w:val="56"/>
          <w:jc w:val="center"/>
        </w:trPr>
        <w:tc>
          <w:tcPr>
            <w:tcW w:w="0" w:type="auto"/>
          </w:tcPr>
          <w:p w14:paraId="509989BE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2D462A72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725" w:type="dxa"/>
            <w:vAlign w:val="center"/>
          </w:tcPr>
          <w:p w14:paraId="77D72AE2" w14:textId="1F488D4E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  <w:vAlign w:val="center"/>
          </w:tcPr>
          <w:p w14:paraId="14950748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  <w:vAlign w:val="center"/>
          </w:tcPr>
          <w:p w14:paraId="34450D47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  <w:vAlign w:val="center"/>
          </w:tcPr>
          <w:p w14:paraId="581B3881" w14:textId="5FDB1844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  <w:vAlign w:val="center"/>
          </w:tcPr>
          <w:p w14:paraId="2753934B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  <w:tr w:rsidR="00A858F8" w:rsidRPr="004C6864" w14:paraId="6D7D01CD" w14:textId="77777777" w:rsidTr="00A35C4A">
        <w:trPr>
          <w:trHeight w:val="6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7C7C1F2D" w14:textId="77777777" w:rsidR="00A858F8" w:rsidRPr="004C6864" w:rsidRDefault="00A858F8" w:rsidP="00A858F8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4C6864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725" w:type="dxa"/>
            <w:shd w:val="clear" w:color="auto" w:fill="F2F2F2"/>
            <w:vAlign w:val="center"/>
          </w:tcPr>
          <w:p w14:paraId="40C509A4" w14:textId="3D619C83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716" w:type="dxa"/>
            <w:shd w:val="clear" w:color="auto" w:fill="F2F2F2"/>
            <w:vAlign w:val="center"/>
          </w:tcPr>
          <w:p w14:paraId="620FC200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63" w:type="dxa"/>
            <w:shd w:val="clear" w:color="auto" w:fill="F2F2F2"/>
            <w:vAlign w:val="center"/>
          </w:tcPr>
          <w:p w14:paraId="119269A5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  <w:vAlign w:val="center"/>
          </w:tcPr>
          <w:p w14:paraId="38EBAB25" w14:textId="733EC0E4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614" w:type="dxa"/>
            <w:shd w:val="clear" w:color="auto" w:fill="F2F2F2"/>
            <w:vAlign w:val="center"/>
          </w:tcPr>
          <w:p w14:paraId="441179DE" w14:textId="77777777" w:rsidR="00A858F8" w:rsidRPr="004C6864" w:rsidRDefault="00A858F8" w:rsidP="00A858F8">
            <w:pPr>
              <w:jc w:val="center"/>
              <w:rPr>
                <w:sz w:val="11"/>
                <w:szCs w:val="11"/>
              </w:rPr>
            </w:pPr>
          </w:p>
        </w:tc>
      </w:tr>
    </w:tbl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A35C4A">
      <w:headerReference w:type="default" r:id="rId6"/>
      <w:pgSz w:w="16838" w:h="11906" w:orient="landscape"/>
      <w:pgMar w:top="567" w:right="851" w:bottom="567" w:left="851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8B54D" w14:textId="77777777" w:rsidR="00DE1E3B" w:rsidRDefault="00DE1E3B" w:rsidP="00197788">
      <w:r>
        <w:separator/>
      </w:r>
    </w:p>
  </w:endnote>
  <w:endnote w:type="continuationSeparator" w:id="0">
    <w:p w14:paraId="7D581032" w14:textId="77777777" w:rsidR="00DE1E3B" w:rsidRDefault="00DE1E3B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3AAFC" w14:textId="77777777" w:rsidR="00DE1E3B" w:rsidRDefault="00DE1E3B" w:rsidP="00197788">
      <w:r>
        <w:separator/>
      </w:r>
    </w:p>
  </w:footnote>
  <w:footnote w:type="continuationSeparator" w:id="0">
    <w:p w14:paraId="0C0D1C58" w14:textId="77777777" w:rsidR="00DE1E3B" w:rsidRDefault="00DE1E3B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02225560" w:rsidR="00E83292" w:rsidRPr="00E83292" w:rsidRDefault="008A7EB2" w:rsidP="00E83292">
    <w:pPr>
      <w:pStyle w:val="stBilgi"/>
      <w:jc w:val="center"/>
      <w:rPr>
        <w:b/>
        <w:bCs/>
      </w:rPr>
    </w:pPr>
    <w:r>
      <w:rPr>
        <w:b/>
        <w:bCs/>
      </w:rPr>
      <w:t>ULUSLARARASI İŞLETMECİLİK</w:t>
    </w:r>
    <w:r w:rsidR="00E83292" w:rsidRPr="00E83292">
      <w:rPr>
        <w:b/>
        <w:bCs/>
      </w:rPr>
      <w:t xml:space="preserve">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0E7C"/>
    <w:rsid w:val="00002C26"/>
    <w:rsid w:val="000039B3"/>
    <w:rsid w:val="00007A58"/>
    <w:rsid w:val="00024630"/>
    <w:rsid w:val="00024E48"/>
    <w:rsid w:val="00027DAF"/>
    <w:rsid w:val="0004196E"/>
    <w:rsid w:val="000553AE"/>
    <w:rsid w:val="0005784D"/>
    <w:rsid w:val="0006287F"/>
    <w:rsid w:val="00067D57"/>
    <w:rsid w:val="00072258"/>
    <w:rsid w:val="00075039"/>
    <w:rsid w:val="00075131"/>
    <w:rsid w:val="00075360"/>
    <w:rsid w:val="0008260B"/>
    <w:rsid w:val="000973EF"/>
    <w:rsid w:val="0009758B"/>
    <w:rsid w:val="000A30EC"/>
    <w:rsid w:val="000A789A"/>
    <w:rsid w:val="000B2615"/>
    <w:rsid w:val="000B58DB"/>
    <w:rsid w:val="000C2DC2"/>
    <w:rsid w:val="000D07A6"/>
    <w:rsid w:val="000D465E"/>
    <w:rsid w:val="000D7B88"/>
    <w:rsid w:val="000E1AE0"/>
    <w:rsid w:val="000E1F31"/>
    <w:rsid w:val="000E64DB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57FF"/>
    <w:rsid w:val="00147B91"/>
    <w:rsid w:val="00151818"/>
    <w:rsid w:val="00153129"/>
    <w:rsid w:val="00157806"/>
    <w:rsid w:val="00174080"/>
    <w:rsid w:val="0017640D"/>
    <w:rsid w:val="001825D6"/>
    <w:rsid w:val="00184260"/>
    <w:rsid w:val="00197788"/>
    <w:rsid w:val="001A468A"/>
    <w:rsid w:val="001A5644"/>
    <w:rsid w:val="001A665A"/>
    <w:rsid w:val="001C3825"/>
    <w:rsid w:val="001C3DC4"/>
    <w:rsid w:val="001C4268"/>
    <w:rsid w:val="001C531D"/>
    <w:rsid w:val="001D3C5D"/>
    <w:rsid w:val="001E37C7"/>
    <w:rsid w:val="001F11E8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772F"/>
    <w:rsid w:val="002377C1"/>
    <w:rsid w:val="00237983"/>
    <w:rsid w:val="00241CF1"/>
    <w:rsid w:val="00246766"/>
    <w:rsid w:val="00255C26"/>
    <w:rsid w:val="002609FD"/>
    <w:rsid w:val="002614A8"/>
    <w:rsid w:val="00265BD2"/>
    <w:rsid w:val="00266523"/>
    <w:rsid w:val="00267005"/>
    <w:rsid w:val="002770AB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F050B"/>
    <w:rsid w:val="002F3850"/>
    <w:rsid w:val="002F4F3F"/>
    <w:rsid w:val="002F6234"/>
    <w:rsid w:val="002F65DE"/>
    <w:rsid w:val="003011BD"/>
    <w:rsid w:val="00301459"/>
    <w:rsid w:val="00302F67"/>
    <w:rsid w:val="00303570"/>
    <w:rsid w:val="00303BDF"/>
    <w:rsid w:val="00306EF1"/>
    <w:rsid w:val="0031208F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5559"/>
    <w:rsid w:val="00356F73"/>
    <w:rsid w:val="003600A6"/>
    <w:rsid w:val="003700BE"/>
    <w:rsid w:val="00371C11"/>
    <w:rsid w:val="00373878"/>
    <w:rsid w:val="00374166"/>
    <w:rsid w:val="00377AD2"/>
    <w:rsid w:val="0038044D"/>
    <w:rsid w:val="00381D55"/>
    <w:rsid w:val="00384B2B"/>
    <w:rsid w:val="0038649E"/>
    <w:rsid w:val="00390419"/>
    <w:rsid w:val="003A2372"/>
    <w:rsid w:val="003A5136"/>
    <w:rsid w:val="003A78AA"/>
    <w:rsid w:val="003B5826"/>
    <w:rsid w:val="003B7774"/>
    <w:rsid w:val="003B78B5"/>
    <w:rsid w:val="003C01CD"/>
    <w:rsid w:val="003D50E1"/>
    <w:rsid w:val="003D7781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53FD"/>
    <w:rsid w:val="004670DA"/>
    <w:rsid w:val="004708DE"/>
    <w:rsid w:val="004735FD"/>
    <w:rsid w:val="00473D6B"/>
    <w:rsid w:val="00474768"/>
    <w:rsid w:val="004773A2"/>
    <w:rsid w:val="00477A1E"/>
    <w:rsid w:val="0049218E"/>
    <w:rsid w:val="004923AD"/>
    <w:rsid w:val="00492957"/>
    <w:rsid w:val="004A466F"/>
    <w:rsid w:val="004B6EFE"/>
    <w:rsid w:val="004C3F7F"/>
    <w:rsid w:val="004C5E87"/>
    <w:rsid w:val="004C6864"/>
    <w:rsid w:val="004D1443"/>
    <w:rsid w:val="004D51B2"/>
    <w:rsid w:val="004D7519"/>
    <w:rsid w:val="004E269D"/>
    <w:rsid w:val="004E6857"/>
    <w:rsid w:val="004F14E6"/>
    <w:rsid w:val="00501D59"/>
    <w:rsid w:val="00501D9E"/>
    <w:rsid w:val="00510DC5"/>
    <w:rsid w:val="00525202"/>
    <w:rsid w:val="00530109"/>
    <w:rsid w:val="0053068D"/>
    <w:rsid w:val="00542075"/>
    <w:rsid w:val="00547239"/>
    <w:rsid w:val="00576BD0"/>
    <w:rsid w:val="00582992"/>
    <w:rsid w:val="00584643"/>
    <w:rsid w:val="0058513A"/>
    <w:rsid w:val="005977A6"/>
    <w:rsid w:val="005A417A"/>
    <w:rsid w:val="005B2A84"/>
    <w:rsid w:val="005B55F5"/>
    <w:rsid w:val="005B7DF6"/>
    <w:rsid w:val="005C67E0"/>
    <w:rsid w:val="005E0817"/>
    <w:rsid w:val="005E6769"/>
    <w:rsid w:val="005F27BE"/>
    <w:rsid w:val="005F319D"/>
    <w:rsid w:val="00600A43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64C22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56A"/>
    <w:rsid w:val="006D51B3"/>
    <w:rsid w:val="006F2D33"/>
    <w:rsid w:val="006F3C15"/>
    <w:rsid w:val="006F557B"/>
    <w:rsid w:val="00703175"/>
    <w:rsid w:val="00704797"/>
    <w:rsid w:val="00707ED7"/>
    <w:rsid w:val="00714BD9"/>
    <w:rsid w:val="007178E3"/>
    <w:rsid w:val="00721F46"/>
    <w:rsid w:val="007326A5"/>
    <w:rsid w:val="00734FFA"/>
    <w:rsid w:val="00747B90"/>
    <w:rsid w:val="00760903"/>
    <w:rsid w:val="00766D93"/>
    <w:rsid w:val="00767087"/>
    <w:rsid w:val="007673F2"/>
    <w:rsid w:val="007718C4"/>
    <w:rsid w:val="00773397"/>
    <w:rsid w:val="007734C6"/>
    <w:rsid w:val="00780222"/>
    <w:rsid w:val="0078124E"/>
    <w:rsid w:val="0078160D"/>
    <w:rsid w:val="00791794"/>
    <w:rsid w:val="00794E91"/>
    <w:rsid w:val="0079614B"/>
    <w:rsid w:val="007A2B69"/>
    <w:rsid w:val="007A373F"/>
    <w:rsid w:val="007A6DDA"/>
    <w:rsid w:val="007B0F21"/>
    <w:rsid w:val="007B22BA"/>
    <w:rsid w:val="007D6896"/>
    <w:rsid w:val="007F3C42"/>
    <w:rsid w:val="00802C6E"/>
    <w:rsid w:val="008053E8"/>
    <w:rsid w:val="00806236"/>
    <w:rsid w:val="008123E2"/>
    <w:rsid w:val="00816F9E"/>
    <w:rsid w:val="00822C69"/>
    <w:rsid w:val="008314A5"/>
    <w:rsid w:val="00832B46"/>
    <w:rsid w:val="00854481"/>
    <w:rsid w:val="008672AB"/>
    <w:rsid w:val="0087290D"/>
    <w:rsid w:val="00873535"/>
    <w:rsid w:val="00876F1C"/>
    <w:rsid w:val="008776B5"/>
    <w:rsid w:val="00882CAC"/>
    <w:rsid w:val="00896276"/>
    <w:rsid w:val="008A4171"/>
    <w:rsid w:val="008A62FD"/>
    <w:rsid w:val="008A6BD8"/>
    <w:rsid w:val="008A7EB2"/>
    <w:rsid w:val="008B58AE"/>
    <w:rsid w:val="008B5989"/>
    <w:rsid w:val="008C52B2"/>
    <w:rsid w:val="008D66E6"/>
    <w:rsid w:val="008E630F"/>
    <w:rsid w:val="008E7BA9"/>
    <w:rsid w:val="008F2D7F"/>
    <w:rsid w:val="008F34F8"/>
    <w:rsid w:val="008F634F"/>
    <w:rsid w:val="008F7DAB"/>
    <w:rsid w:val="009012A9"/>
    <w:rsid w:val="00901C5B"/>
    <w:rsid w:val="00902B71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5CEB"/>
    <w:rsid w:val="009948E0"/>
    <w:rsid w:val="009A05BB"/>
    <w:rsid w:val="009A5DB6"/>
    <w:rsid w:val="009B0A73"/>
    <w:rsid w:val="009B10D0"/>
    <w:rsid w:val="009B1731"/>
    <w:rsid w:val="009B71B9"/>
    <w:rsid w:val="009C3B5C"/>
    <w:rsid w:val="009D0B42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354AC"/>
    <w:rsid w:val="00A35C4A"/>
    <w:rsid w:val="00A44FE6"/>
    <w:rsid w:val="00A56C65"/>
    <w:rsid w:val="00A60446"/>
    <w:rsid w:val="00A67FB5"/>
    <w:rsid w:val="00A77FB7"/>
    <w:rsid w:val="00A80C73"/>
    <w:rsid w:val="00A858F8"/>
    <w:rsid w:val="00A94950"/>
    <w:rsid w:val="00AA12E8"/>
    <w:rsid w:val="00AA25FB"/>
    <w:rsid w:val="00AA6705"/>
    <w:rsid w:val="00AA6D28"/>
    <w:rsid w:val="00AC2B55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26A"/>
    <w:rsid w:val="00B055EE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75F82"/>
    <w:rsid w:val="00B81734"/>
    <w:rsid w:val="00B830AC"/>
    <w:rsid w:val="00B83494"/>
    <w:rsid w:val="00B86247"/>
    <w:rsid w:val="00B873B7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1602"/>
    <w:rsid w:val="00BD3994"/>
    <w:rsid w:val="00BF3620"/>
    <w:rsid w:val="00BF7805"/>
    <w:rsid w:val="00C00800"/>
    <w:rsid w:val="00C04C3F"/>
    <w:rsid w:val="00C17E84"/>
    <w:rsid w:val="00C2374B"/>
    <w:rsid w:val="00C24C69"/>
    <w:rsid w:val="00C3042E"/>
    <w:rsid w:val="00C45D2F"/>
    <w:rsid w:val="00C477D5"/>
    <w:rsid w:val="00C52E58"/>
    <w:rsid w:val="00C55017"/>
    <w:rsid w:val="00C55EE4"/>
    <w:rsid w:val="00C67E47"/>
    <w:rsid w:val="00C7784F"/>
    <w:rsid w:val="00C835AE"/>
    <w:rsid w:val="00C856A8"/>
    <w:rsid w:val="00C90D67"/>
    <w:rsid w:val="00C92347"/>
    <w:rsid w:val="00C95D9B"/>
    <w:rsid w:val="00CA0AA3"/>
    <w:rsid w:val="00CA1A52"/>
    <w:rsid w:val="00CA1C0A"/>
    <w:rsid w:val="00CA4BEC"/>
    <w:rsid w:val="00CB17DD"/>
    <w:rsid w:val="00CB55D9"/>
    <w:rsid w:val="00CC5275"/>
    <w:rsid w:val="00CD4973"/>
    <w:rsid w:val="00CE672A"/>
    <w:rsid w:val="00CF146A"/>
    <w:rsid w:val="00CF163E"/>
    <w:rsid w:val="00D019A3"/>
    <w:rsid w:val="00D02575"/>
    <w:rsid w:val="00D06304"/>
    <w:rsid w:val="00D1057F"/>
    <w:rsid w:val="00D14214"/>
    <w:rsid w:val="00D21DF3"/>
    <w:rsid w:val="00D2302A"/>
    <w:rsid w:val="00D24FEB"/>
    <w:rsid w:val="00D359FA"/>
    <w:rsid w:val="00D400BE"/>
    <w:rsid w:val="00D54A02"/>
    <w:rsid w:val="00D561B7"/>
    <w:rsid w:val="00D615C5"/>
    <w:rsid w:val="00D75E4A"/>
    <w:rsid w:val="00D90CE4"/>
    <w:rsid w:val="00DB1AC9"/>
    <w:rsid w:val="00DB2F2F"/>
    <w:rsid w:val="00DC2614"/>
    <w:rsid w:val="00DD45C8"/>
    <w:rsid w:val="00DE0D16"/>
    <w:rsid w:val="00DE1E3B"/>
    <w:rsid w:val="00DF7065"/>
    <w:rsid w:val="00DF743A"/>
    <w:rsid w:val="00E035AD"/>
    <w:rsid w:val="00E11EE6"/>
    <w:rsid w:val="00E17B75"/>
    <w:rsid w:val="00E23020"/>
    <w:rsid w:val="00E41C3E"/>
    <w:rsid w:val="00E45F83"/>
    <w:rsid w:val="00E51EC2"/>
    <w:rsid w:val="00E52126"/>
    <w:rsid w:val="00E524BF"/>
    <w:rsid w:val="00E55B32"/>
    <w:rsid w:val="00E67EE1"/>
    <w:rsid w:val="00E73584"/>
    <w:rsid w:val="00E76B53"/>
    <w:rsid w:val="00E7705B"/>
    <w:rsid w:val="00E77708"/>
    <w:rsid w:val="00E83292"/>
    <w:rsid w:val="00E839A4"/>
    <w:rsid w:val="00E92E77"/>
    <w:rsid w:val="00E931C9"/>
    <w:rsid w:val="00E953B7"/>
    <w:rsid w:val="00E96F7F"/>
    <w:rsid w:val="00E972A6"/>
    <w:rsid w:val="00EA26D1"/>
    <w:rsid w:val="00EB69CF"/>
    <w:rsid w:val="00ED1F59"/>
    <w:rsid w:val="00ED3FE3"/>
    <w:rsid w:val="00ED73E8"/>
    <w:rsid w:val="00EF188F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66D8F"/>
    <w:rsid w:val="00F81B89"/>
    <w:rsid w:val="00F82C21"/>
    <w:rsid w:val="00F849FA"/>
    <w:rsid w:val="00F84D5A"/>
    <w:rsid w:val="00F906CD"/>
    <w:rsid w:val="00FB0339"/>
    <w:rsid w:val="00FB3291"/>
    <w:rsid w:val="00FC009B"/>
    <w:rsid w:val="00FC1032"/>
    <w:rsid w:val="00FC2662"/>
    <w:rsid w:val="00FC37B1"/>
    <w:rsid w:val="00FC5E7B"/>
    <w:rsid w:val="00FD6330"/>
    <w:rsid w:val="00FD7162"/>
    <w:rsid w:val="00FE0CC9"/>
    <w:rsid w:val="00FE26D0"/>
    <w:rsid w:val="00FE2E8B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unes Topcu</cp:lastModifiedBy>
  <cp:revision>2</cp:revision>
  <cp:lastPrinted>2023-09-22T10:05:00Z</cp:lastPrinted>
  <dcterms:created xsi:type="dcterms:W3CDTF">2023-10-13T11:01:00Z</dcterms:created>
  <dcterms:modified xsi:type="dcterms:W3CDTF">2023-10-13T11:01:00Z</dcterms:modified>
</cp:coreProperties>
</file>